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D18FAD" w14:textId="67A8E302" w:rsidR="003D61AD" w:rsidRPr="0025322B" w:rsidRDefault="00067554" w:rsidP="00E354C7">
      <w:pPr>
        <w:jc w:val="center"/>
        <w:rPr>
          <w:rFonts w:ascii="Verdana" w:hAnsi="Verdana"/>
          <w:b/>
          <w:sz w:val="28"/>
          <w:u w:val="single"/>
        </w:rPr>
      </w:pPr>
      <w:r>
        <w:rPr>
          <w:rFonts w:ascii="Verdana" w:hAnsi="Verdana"/>
          <w:b/>
          <w:sz w:val="28"/>
          <w:u w:val="single"/>
        </w:rPr>
        <w:t>North Manchester Primary Federation</w:t>
      </w:r>
      <w:r>
        <w:rPr>
          <w:rFonts w:ascii="Verdana" w:hAnsi="Verdana"/>
          <w:b/>
          <w:sz w:val="28"/>
          <w:u w:val="single"/>
        </w:rPr>
        <w:br/>
      </w:r>
      <w:r w:rsidR="003D61AD" w:rsidRPr="0025322B">
        <w:rPr>
          <w:rFonts w:ascii="Verdana" w:hAnsi="Verdana"/>
          <w:b/>
          <w:sz w:val="28"/>
          <w:u w:val="single"/>
        </w:rPr>
        <w:t>Improvement Plan Priorities Overview</w:t>
      </w:r>
      <w:r w:rsidR="00EA0401">
        <w:rPr>
          <w:rFonts w:ascii="Verdana" w:hAnsi="Verdana"/>
          <w:b/>
          <w:sz w:val="28"/>
          <w:u w:val="single"/>
        </w:rPr>
        <w:t xml:space="preserve"> 2019-2021</w:t>
      </w:r>
    </w:p>
    <w:tbl>
      <w:tblPr>
        <w:tblStyle w:val="TableGrid"/>
        <w:tblW w:w="15735" w:type="dxa"/>
        <w:tblInd w:w="-601" w:type="dxa"/>
        <w:tblLook w:val="04A0" w:firstRow="1" w:lastRow="0" w:firstColumn="1" w:lastColumn="0" w:noHBand="0" w:noVBand="1"/>
      </w:tblPr>
      <w:tblGrid>
        <w:gridCol w:w="1985"/>
        <w:gridCol w:w="13750"/>
      </w:tblGrid>
      <w:tr w:rsidR="003D61AD" w14:paraId="08596C33" w14:textId="77777777" w:rsidTr="0000612A">
        <w:tc>
          <w:tcPr>
            <w:tcW w:w="1985" w:type="dxa"/>
            <w:shd w:val="clear" w:color="auto" w:fill="D9D9D9" w:themeFill="background1" w:themeFillShade="D9"/>
          </w:tcPr>
          <w:p w14:paraId="0081A7C8" w14:textId="77777777" w:rsidR="003D61AD" w:rsidRPr="0025322B" w:rsidRDefault="003D61AD" w:rsidP="003D61AD">
            <w:pPr>
              <w:rPr>
                <w:rFonts w:ascii="Verdana" w:hAnsi="Verdana"/>
                <w:b/>
                <w:sz w:val="28"/>
              </w:rPr>
            </w:pPr>
            <w:r w:rsidRPr="0025322B">
              <w:rPr>
                <w:rFonts w:ascii="Verdana" w:hAnsi="Verdana"/>
                <w:b/>
                <w:sz w:val="28"/>
              </w:rPr>
              <w:t>Number</w:t>
            </w:r>
          </w:p>
        </w:tc>
        <w:tc>
          <w:tcPr>
            <w:tcW w:w="13750" w:type="dxa"/>
            <w:shd w:val="clear" w:color="auto" w:fill="D9D9D9" w:themeFill="background1" w:themeFillShade="D9"/>
          </w:tcPr>
          <w:p w14:paraId="090E6586" w14:textId="77777777" w:rsidR="003D61AD" w:rsidRPr="0025322B" w:rsidRDefault="003D61AD" w:rsidP="003D61AD">
            <w:pPr>
              <w:rPr>
                <w:rFonts w:ascii="Verdana" w:hAnsi="Verdana"/>
                <w:b/>
                <w:sz w:val="28"/>
              </w:rPr>
            </w:pPr>
            <w:r w:rsidRPr="0025322B">
              <w:rPr>
                <w:rFonts w:ascii="Verdana" w:hAnsi="Verdana"/>
                <w:b/>
                <w:sz w:val="28"/>
              </w:rPr>
              <w:t xml:space="preserve">Objective </w:t>
            </w:r>
          </w:p>
        </w:tc>
      </w:tr>
      <w:tr w:rsidR="003D61AD" w14:paraId="29AE6CB5" w14:textId="77777777" w:rsidTr="0000612A">
        <w:tc>
          <w:tcPr>
            <w:tcW w:w="1985" w:type="dxa"/>
          </w:tcPr>
          <w:p w14:paraId="69988713" w14:textId="77777777" w:rsidR="003D61AD" w:rsidRPr="0025322B" w:rsidRDefault="003D61AD" w:rsidP="003D61AD">
            <w:pPr>
              <w:rPr>
                <w:rFonts w:ascii="Verdana" w:hAnsi="Verdana"/>
                <w:sz w:val="24"/>
              </w:rPr>
            </w:pPr>
            <w:r w:rsidRPr="0025322B">
              <w:rPr>
                <w:rFonts w:ascii="Verdana" w:hAnsi="Verdana"/>
                <w:sz w:val="24"/>
              </w:rPr>
              <w:t>1</w:t>
            </w:r>
            <w:r>
              <w:rPr>
                <w:rFonts w:ascii="Verdana" w:hAnsi="Verdana"/>
                <w:sz w:val="24"/>
              </w:rPr>
              <w:t>.</w:t>
            </w:r>
          </w:p>
        </w:tc>
        <w:tc>
          <w:tcPr>
            <w:tcW w:w="13750" w:type="dxa"/>
          </w:tcPr>
          <w:p w14:paraId="1B82E259" w14:textId="77777777" w:rsidR="00CD5341" w:rsidRPr="00CD5341" w:rsidRDefault="00CD5341" w:rsidP="00CD5341">
            <w:pPr>
              <w:rPr>
                <w:rFonts w:ascii="Verdana" w:hAnsi="Verdana"/>
                <w:sz w:val="24"/>
              </w:rPr>
            </w:pPr>
            <w:r w:rsidRPr="00CD5341">
              <w:rPr>
                <w:rFonts w:ascii="Verdana" w:hAnsi="Verdana"/>
                <w:sz w:val="24"/>
              </w:rPr>
              <w:t xml:space="preserve">To further develop curriculum provision </w:t>
            </w:r>
            <w:r w:rsidR="00446543">
              <w:rPr>
                <w:rFonts w:ascii="Verdana" w:hAnsi="Verdana"/>
                <w:sz w:val="24"/>
              </w:rPr>
              <w:t xml:space="preserve">with clear </w:t>
            </w:r>
            <w:r w:rsidRPr="00CD5341">
              <w:rPr>
                <w:rFonts w:ascii="Verdana" w:hAnsi="Verdana"/>
                <w:sz w:val="24"/>
              </w:rPr>
              <w:t>Intent, Implementation and Impact model, in order to ensure high quality teaching learning and assessment.</w:t>
            </w:r>
          </w:p>
          <w:p w14:paraId="0732247C" w14:textId="77777777" w:rsidR="003D61AD" w:rsidRPr="00CD5341" w:rsidRDefault="003D61AD" w:rsidP="003D61AD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3D61AD" w14:paraId="4A5D79CD" w14:textId="77777777" w:rsidTr="0000612A">
        <w:tc>
          <w:tcPr>
            <w:tcW w:w="1985" w:type="dxa"/>
          </w:tcPr>
          <w:p w14:paraId="238D366B" w14:textId="77777777" w:rsidR="003D61AD" w:rsidRPr="0025322B" w:rsidRDefault="003D61AD" w:rsidP="003D61AD">
            <w:pPr>
              <w:rPr>
                <w:rFonts w:ascii="Verdana" w:hAnsi="Verdana"/>
                <w:sz w:val="24"/>
              </w:rPr>
            </w:pPr>
            <w:r w:rsidRPr="0025322B">
              <w:rPr>
                <w:rFonts w:ascii="Verdana" w:hAnsi="Verdana"/>
                <w:sz w:val="24"/>
              </w:rPr>
              <w:t>2</w:t>
            </w:r>
            <w:r>
              <w:rPr>
                <w:rFonts w:ascii="Verdana" w:hAnsi="Verdana"/>
                <w:sz w:val="24"/>
              </w:rPr>
              <w:t>.</w:t>
            </w:r>
          </w:p>
        </w:tc>
        <w:tc>
          <w:tcPr>
            <w:tcW w:w="13750" w:type="dxa"/>
          </w:tcPr>
          <w:p w14:paraId="7B6D7877" w14:textId="77777777" w:rsidR="00CD5341" w:rsidRPr="00CD5341" w:rsidRDefault="00CD5341" w:rsidP="00CD5341">
            <w:pPr>
              <w:rPr>
                <w:rFonts w:ascii="Verdana" w:hAnsi="Verdana"/>
                <w:sz w:val="24"/>
              </w:rPr>
            </w:pPr>
            <w:r w:rsidRPr="00CD5341">
              <w:rPr>
                <w:rFonts w:ascii="Verdana" w:hAnsi="Verdana"/>
                <w:sz w:val="24"/>
              </w:rPr>
              <w:t>To review the school</w:t>
            </w:r>
            <w:r w:rsidR="00B15FB8">
              <w:rPr>
                <w:rFonts w:ascii="Verdana" w:hAnsi="Verdana"/>
                <w:sz w:val="24"/>
              </w:rPr>
              <w:t>’</w:t>
            </w:r>
            <w:r w:rsidRPr="00CD5341">
              <w:rPr>
                <w:rFonts w:ascii="Verdana" w:hAnsi="Verdana"/>
                <w:sz w:val="24"/>
              </w:rPr>
              <w:t xml:space="preserve">s mission statement, ensuring links to ‘Vision and Values, Golden rules and personal goals’ are explicit. </w:t>
            </w:r>
          </w:p>
          <w:p w14:paraId="31B36604" w14:textId="77777777" w:rsidR="003D61AD" w:rsidRPr="00CD5341" w:rsidRDefault="003D61AD" w:rsidP="00CD5341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3D61AD" w14:paraId="35BEC8E6" w14:textId="77777777" w:rsidTr="0000612A">
        <w:tc>
          <w:tcPr>
            <w:tcW w:w="1985" w:type="dxa"/>
          </w:tcPr>
          <w:p w14:paraId="7F1678D9" w14:textId="77777777" w:rsidR="003D61AD" w:rsidRPr="0025322B" w:rsidRDefault="003D61AD" w:rsidP="003D61AD">
            <w:pPr>
              <w:rPr>
                <w:rFonts w:ascii="Verdana" w:hAnsi="Verdana"/>
                <w:sz w:val="24"/>
              </w:rPr>
            </w:pPr>
            <w:r w:rsidRPr="0025322B">
              <w:rPr>
                <w:rFonts w:ascii="Verdana" w:hAnsi="Verdana"/>
                <w:sz w:val="24"/>
              </w:rPr>
              <w:t>3</w:t>
            </w:r>
            <w:r>
              <w:rPr>
                <w:rFonts w:ascii="Verdana" w:hAnsi="Verdana"/>
                <w:sz w:val="24"/>
              </w:rPr>
              <w:t>.</w:t>
            </w:r>
          </w:p>
        </w:tc>
        <w:tc>
          <w:tcPr>
            <w:tcW w:w="13750" w:type="dxa"/>
          </w:tcPr>
          <w:p w14:paraId="1C2712B2" w14:textId="77777777" w:rsidR="00F870D6" w:rsidRDefault="00CD5341" w:rsidP="00F870D6">
            <w:pPr>
              <w:rPr>
                <w:rFonts w:ascii="Verdana" w:hAnsi="Verdana"/>
                <w:sz w:val="24"/>
                <w:szCs w:val="28"/>
              </w:rPr>
            </w:pPr>
            <w:r>
              <w:rPr>
                <w:rFonts w:ascii="Verdana" w:hAnsi="Verdana"/>
                <w:sz w:val="24"/>
                <w:szCs w:val="28"/>
              </w:rPr>
              <w:t xml:space="preserve">To improve children’s early reading skills by improving phonics provision across EYFS and KS1. </w:t>
            </w:r>
          </w:p>
          <w:p w14:paraId="220505DE" w14:textId="77777777" w:rsidR="003D61AD" w:rsidRPr="0000612A" w:rsidRDefault="003D61AD" w:rsidP="003D61AD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3D61AD" w14:paraId="2B8338C5" w14:textId="77777777" w:rsidTr="0000612A">
        <w:tc>
          <w:tcPr>
            <w:tcW w:w="1985" w:type="dxa"/>
          </w:tcPr>
          <w:p w14:paraId="732E02AF" w14:textId="77777777" w:rsidR="003D61AD" w:rsidRPr="0025322B" w:rsidRDefault="00DE58E2" w:rsidP="003D61AD">
            <w:pPr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4</w:t>
            </w:r>
            <w:r w:rsidR="003D61AD">
              <w:rPr>
                <w:rFonts w:ascii="Verdana" w:hAnsi="Verdana"/>
                <w:sz w:val="24"/>
              </w:rPr>
              <w:t>.</w:t>
            </w:r>
          </w:p>
        </w:tc>
        <w:tc>
          <w:tcPr>
            <w:tcW w:w="13750" w:type="dxa"/>
          </w:tcPr>
          <w:p w14:paraId="4729D954" w14:textId="77777777" w:rsidR="003D61AD" w:rsidRPr="0000612A" w:rsidRDefault="0000612A" w:rsidP="003D61AD">
            <w:pPr>
              <w:rPr>
                <w:rFonts w:ascii="Verdana" w:hAnsi="Verdana"/>
                <w:sz w:val="24"/>
                <w:szCs w:val="24"/>
              </w:rPr>
            </w:pPr>
            <w:r w:rsidRPr="00CD5341">
              <w:rPr>
                <w:rFonts w:ascii="Verdana" w:hAnsi="Verdana"/>
                <w:sz w:val="24"/>
                <w:szCs w:val="24"/>
              </w:rPr>
              <w:t xml:space="preserve">To </w:t>
            </w:r>
            <w:r w:rsidR="00F870D6" w:rsidRPr="00CD5341">
              <w:rPr>
                <w:rFonts w:ascii="Verdana" w:hAnsi="Verdana"/>
                <w:sz w:val="24"/>
                <w:szCs w:val="24"/>
              </w:rPr>
              <w:t>support least and</w:t>
            </w:r>
            <w:r w:rsidRPr="00CD5341">
              <w:rPr>
                <w:rFonts w:ascii="Verdana" w:hAnsi="Verdana"/>
                <w:sz w:val="24"/>
                <w:szCs w:val="24"/>
              </w:rPr>
              <w:t xml:space="preserve"> most able pupils </w:t>
            </w:r>
            <w:r w:rsidR="00F870D6" w:rsidRPr="00CD5341">
              <w:rPr>
                <w:rFonts w:ascii="Verdana" w:hAnsi="Verdana"/>
                <w:sz w:val="24"/>
                <w:szCs w:val="24"/>
              </w:rPr>
              <w:t>to make the progress of which they are capable.</w:t>
            </w:r>
            <w:r w:rsidRPr="0000612A">
              <w:rPr>
                <w:rFonts w:ascii="Verdana" w:hAnsi="Verdana"/>
                <w:sz w:val="24"/>
                <w:szCs w:val="24"/>
              </w:rPr>
              <w:t xml:space="preserve"> </w:t>
            </w:r>
            <w:r w:rsidRPr="0000612A">
              <w:rPr>
                <w:rFonts w:ascii="Verdana" w:hAnsi="Verdana"/>
                <w:sz w:val="24"/>
                <w:szCs w:val="24"/>
                <w:highlight w:val="magenta"/>
              </w:rPr>
              <w:t>(Ofsted Sept 2017)</w:t>
            </w:r>
          </w:p>
        </w:tc>
      </w:tr>
      <w:tr w:rsidR="003D61AD" w14:paraId="489015F9" w14:textId="77777777" w:rsidTr="0000612A">
        <w:tc>
          <w:tcPr>
            <w:tcW w:w="1985" w:type="dxa"/>
          </w:tcPr>
          <w:p w14:paraId="64259B75" w14:textId="77777777" w:rsidR="003D61AD" w:rsidRPr="0025322B" w:rsidRDefault="00DE58E2" w:rsidP="003D61AD">
            <w:pPr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5</w:t>
            </w:r>
            <w:r w:rsidR="003D61AD">
              <w:rPr>
                <w:rFonts w:ascii="Verdana" w:hAnsi="Verdana"/>
                <w:sz w:val="24"/>
              </w:rPr>
              <w:t>.</w:t>
            </w:r>
          </w:p>
        </w:tc>
        <w:tc>
          <w:tcPr>
            <w:tcW w:w="13750" w:type="dxa"/>
          </w:tcPr>
          <w:p w14:paraId="11C9B2B2" w14:textId="77777777" w:rsidR="00CD5341" w:rsidRPr="00CD5341" w:rsidRDefault="00310EAF" w:rsidP="0000612A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5a) </w:t>
            </w:r>
            <w:r w:rsidR="0000612A" w:rsidRPr="00CD5341">
              <w:rPr>
                <w:rFonts w:ascii="Verdana" w:hAnsi="Verdana"/>
                <w:sz w:val="24"/>
                <w:szCs w:val="24"/>
              </w:rPr>
              <w:t>To increase the percentage of pupils achieving a Good Level of Development by the end of reception, particularly boys</w:t>
            </w:r>
            <w:r w:rsidR="00F870D6" w:rsidRPr="00CD5341">
              <w:rPr>
                <w:rFonts w:ascii="Verdana" w:hAnsi="Verdana"/>
                <w:sz w:val="24"/>
                <w:szCs w:val="24"/>
              </w:rPr>
              <w:t>.</w:t>
            </w:r>
            <w:r w:rsidR="0000612A" w:rsidRPr="00CD5341">
              <w:rPr>
                <w:rFonts w:ascii="Verdana" w:hAnsi="Verdana"/>
                <w:sz w:val="24"/>
                <w:szCs w:val="24"/>
              </w:rPr>
              <w:t xml:space="preserve"> </w:t>
            </w:r>
          </w:p>
          <w:p w14:paraId="01D90C51" w14:textId="77777777" w:rsidR="00CD5341" w:rsidRDefault="00310EAF" w:rsidP="0000612A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5b) </w:t>
            </w:r>
            <w:r w:rsidR="00CD5341" w:rsidRPr="00CD5341">
              <w:rPr>
                <w:rFonts w:ascii="Verdana" w:hAnsi="Verdana"/>
                <w:sz w:val="24"/>
                <w:szCs w:val="24"/>
              </w:rPr>
              <w:t>To increase the percentage of pupils who enter the school well below expectation, making expected or better progress in reading and writing, from their starting points.</w:t>
            </w:r>
            <w:r w:rsidR="00CD5341" w:rsidRPr="0000612A">
              <w:rPr>
                <w:rFonts w:ascii="Verdana" w:hAnsi="Verdana"/>
                <w:sz w:val="24"/>
                <w:szCs w:val="24"/>
              </w:rPr>
              <w:t xml:space="preserve"> </w:t>
            </w:r>
          </w:p>
          <w:p w14:paraId="7EBA34FF" w14:textId="77777777" w:rsidR="003D61AD" w:rsidRPr="0000612A" w:rsidRDefault="0000612A" w:rsidP="0000612A">
            <w:pPr>
              <w:rPr>
                <w:rFonts w:ascii="Verdana" w:hAnsi="Verdana"/>
                <w:sz w:val="24"/>
                <w:szCs w:val="24"/>
              </w:rPr>
            </w:pPr>
            <w:r w:rsidRPr="0000612A">
              <w:rPr>
                <w:rFonts w:ascii="Verdana" w:hAnsi="Verdana"/>
                <w:sz w:val="24"/>
                <w:szCs w:val="24"/>
                <w:highlight w:val="magenta"/>
              </w:rPr>
              <w:t>(Ofsted Sept 2017)</w:t>
            </w:r>
          </w:p>
        </w:tc>
      </w:tr>
      <w:tr w:rsidR="0000612A" w14:paraId="5F81C2F1" w14:textId="77777777" w:rsidTr="0000612A">
        <w:tc>
          <w:tcPr>
            <w:tcW w:w="1985" w:type="dxa"/>
          </w:tcPr>
          <w:p w14:paraId="5AA7BB43" w14:textId="7588FE58" w:rsidR="0000612A" w:rsidRPr="0025322B" w:rsidRDefault="00E0168E" w:rsidP="003D61AD">
            <w:pPr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6</w:t>
            </w:r>
            <w:r w:rsidR="0000612A">
              <w:rPr>
                <w:rFonts w:ascii="Verdana" w:hAnsi="Verdana"/>
                <w:sz w:val="24"/>
              </w:rPr>
              <w:t>.</w:t>
            </w:r>
          </w:p>
        </w:tc>
        <w:tc>
          <w:tcPr>
            <w:tcW w:w="13750" w:type="dxa"/>
          </w:tcPr>
          <w:p w14:paraId="6FC7CFF4" w14:textId="77777777" w:rsidR="0000612A" w:rsidRPr="00CD5341" w:rsidRDefault="00CD5341" w:rsidP="00CD5341">
            <w:pPr>
              <w:rPr>
                <w:rFonts w:ascii="Verdana" w:hAnsi="Verdana"/>
                <w:sz w:val="24"/>
                <w:szCs w:val="24"/>
              </w:rPr>
            </w:pPr>
            <w:r w:rsidRPr="00CD5341">
              <w:rPr>
                <w:rFonts w:ascii="Verdana" w:hAnsi="Verdana"/>
                <w:sz w:val="24"/>
                <w:szCs w:val="24"/>
              </w:rPr>
              <w:t>To upskill middle leaders in order to evaluate effectively the quality of education within their subjects.</w:t>
            </w:r>
          </w:p>
        </w:tc>
      </w:tr>
      <w:tr w:rsidR="00EF7110" w14:paraId="29D351D1" w14:textId="77777777" w:rsidTr="0000612A">
        <w:tc>
          <w:tcPr>
            <w:tcW w:w="1985" w:type="dxa"/>
          </w:tcPr>
          <w:p w14:paraId="102088C5" w14:textId="45AF5D97" w:rsidR="00EF7110" w:rsidRDefault="00E0168E" w:rsidP="00FA4532">
            <w:pPr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7</w:t>
            </w:r>
            <w:r w:rsidR="00EF7110">
              <w:rPr>
                <w:rFonts w:ascii="Verdana" w:hAnsi="Verdana"/>
                <w:sz w:val="24"/>
              </w:rPr>
              <w:t>.</w:t>
            </w:r>
          </w:p>
          <w:p w14:paraId="4B2BB2A6" w14:textId="77777777" w:rsidR="00EF7110" w:rsidRDefault="00EF7110" w:rsidP="00FA4532">
            <w:pPr>
              <w:rPr>
                <w:rFonts w:ascii="Verdana" w:hAnsi="Verdana"/>
                <w:sz w:val="24"/>
              </w:rPr>
            </w:pPr>
          </w:p>
        </w:tc>
        <w:tc>
          <w:tcPr>
            <w:tcW w:w="13750" w:type="dxa"/>
          </w:tcPr>
          <w:p w14:paraId="66717646" w14:textId="77777777" w:rsidR="00EF7110" w:rsidRPr="00CD5341" w:rsidRDefault="00EF7110" w:rsidP="00FA4532">
            <w:pPr>
              <w:rPr>
                <w:rFonts w:ascii="Verdana" w:hAnsi="Verdana"/>
                <w:sz w:val="24"/>
              </w:rPr>
            </w:pPr>
            <w:r w:rsidRPr="00CD5341">
              <w:rPr>
                <w:rFonts w:ascii="Verdana" w:hAnsi="Verdana"/>
                <w:sz w:val="24"/>
              </w:rPr>
              <w:t>To further develop relationships with parents through whole-school workshops and class-based opportunities</w:t>
            </w:r>
            <w:r w:rsidR="00665712">
              <w:rPr>
                <w:rFonts w:ascii="Verdana" w:hAnsi="Verdana"/>
                <w:sz w:val="24"/>
              </w:rPr>
              <w:t>.</w:t>
            </w:r>
          </w:p>
        </w:tc>
      </w:tr>
      <w:tr w:rsidR="00CF04DB" w14:paraId="355D8B34" w14:textId="77777777" w:rsidTr="0000612A">
        <w:tc>
          <w:tcPr>
            <w:tcW w:w="1985" w:type="dxa"/>
          </w:tcPr>
          <w:p w14:paraId="2AF69877" w14:textId="4BB97E42" w:rsidR="00CF04DB" w:rsidRDefault="00E0168E" w:rsidP="00FA4532">
            <w:pPr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8</w:t>
            </w:r>
            <w:r w:rsidR="00CF04DB">
              <w:rPr>
                <w:rFonts w:ascii="Verdana" w:hAnsi="Verdana"/>
                <w:sz w:val="24"/>
              </w:rPr>
              <w:t>.</w:t>
            </w:r>
          </w:p>
        </w:tc>
        <w:tc>
          <w:tcPr>
            <w:tcW w:w="13750" w:type="dxa"/>
          </w:tcPr>
          <w:p w14:paraId="5143E964" w14:textId="77777777" w:rsidR="00CF04DB" w:rsidRPr="00CF04DB" w:rsidRDefault="00CF04DB" w:rsidP="00FA4532">
            <w:pPr>
              <w:rPr>
                <w:rFonts w:ascii="Verdana" w:hAnsi="Verdana"/>
                <w:sz w:val="24"/>
              </w:rPr>
            </w:pPr>
            <w:r w:rsidRPr="00CF04DB">
              <w:rPr>
                <w:rFonts w:ascii="Verdana" w:hAnsi="Verdana"/>
                <w:sz w:val="24"/>
              </w:rPr>
              <w:t>To improve tracking procedures and provision mapping for pupils in receipt of pupil premium funding</w:t>
            </w:r>
          </w:p>
        </w:tc>
      </w:tr>
    </w:tbl>
    <w:p w14:paraId="60B2169E" w14:textId="77777777" w:rsidR="003A090F" w:rsidRDefault="003A090F" w:rsidP="00E354C7">
      <w:bookmarkStart w:id="0" w:name="_GoBack"/>
      <w:bookmarkEnd w:id="0"/>
    </w:p>
    <w:sectPr w:rsidR="003A090F" w:rsidSect="006036CD">
      <w:footerReference w:type="default" r:id="rId8"/>
      <w:pgSz w:w="16838" w:h="11906" w:orient="landscape"/>
      <w:pgMar w:top="680" w:right="1440" w:bottom="68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E839B3" w14:textId="77777777" w:rsidR="0009239D" w:rsidRDefault="0009239D" w:rsidP="00F77895">
      <w:pPr>
        <w:spacing w:after="0" w:line="240" w:lineRule="auto"/>
      </w:pPr>
      <w:r>
        <w:separator/>
      </w:r>
    </w:p>
  </w:endnote>
  <w:endnote w:type="continuationSeparator" w:id="0">
    <w:p w14:paraId="629DC96F" w14:textId="77777777" w:rsidR="0009239D" w:rsidRDefault="0009239D" w:rsidP="00F77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847047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56F7A6" w14:textId="0018006C" w:rsidR="0009239D" w:rsidRDefault="000923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54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8678CAD" w14:textId="77777777" w:rsidR="0009239D" w:rsidRDefault="000923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C3F156" w14:textId="77777777" w:rsidR="0009239D" w:rsidRDefault="0009239D" w:rsidP="00F77895">
      <w:pPr>
        <w:spacing w:after="0" w:line="240" w:lineRule="auto"/>
      </w:pPr>
      <w:r>
        <w:separator/>
      </w:r>
    </w:p>
  </w:footnote>
  <w:footnote w:type="continuationSeparator" w:id="0">
    <w:p w14:paraId="71AA6B67" w14:textId="77777777" w:rsidR="0009239D" w:rsidRDefault="0009239D" w:rsidP="00F778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E15C5"/>
    <w:multiLevelType w:val="hybridMultilevel"/>
    <w:tmpl w:val="9426D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9B7F49"/>
    <w:multiLevelType w:val="hybridMultilevel"/>
    <w:tmpl w:val="A23A2C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270F24"/>
    <w:multiLevelType w:val="hybridMultilevel"/>
    <w:tmpl w:val="2D768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3342F71"/>
    <w:multiLevelType w:val="hybridMultilevel"/>
    <w:tmpl w:val="46E42B5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A97A36"/>
    <w:multiLevelType w:val="hybridMultilevel"/>
    <w:tmpl w:val="C812F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E32845"/>
    <w:multiLevelType w:val="hybridMultilevel"/>
    <w:tmpl w:val="9DF0961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C020A7"/>
    <w:multiLevelType w:val="hybridMultilevel"/>
    <w:tmpl w:val="67D85BFE"/>
    <w:lvl w:ilvl="0" w:tplc="F19802F2">
      <w:start w:val="2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C26B4F"/>
    <w:multiLevelType w:val="hybridMultilevel"/>
    <w:tmpl w:val="8508FB90"/>
    <w:lvl w:ilvl="0" w:tplc="B87CE054">
      <w:start w:val="2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756146"/>
    <w:multiLevelType w:val="hybridMultilevel"/>
    <w:tmpl w:val="36966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07396F"/>
    <w:multiLevelType w:val="hybridMultilevel"/>
    <w:tmpl w:val="1CF8D2F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2"/>
  </w:num>
  <w:num w:numId="5">
    <w:abstractNumId w:val="1"/>
  </w:num>
  <w:num w:numId="6">
    <w:abstractNumId w:val="3"/>
  </w:num>
  <w:num w:numId="7">
    <w:abstractNumId w:val="8"/>
  </w:num>
  <w:num w:numId="8">
    <w:abstractNumId w:val="0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MDUxsjA2MDY2tTBT0lEKTi0uzszPAykwrAUAnQ8ZpywAAAA="/>
  </w:docVars>
  <w:rsids>
    <w:rsidRoot w:val="00067554"/>
    <w:rsid w:val="00004011"/>
    <w:rsid w:val="00005088"/>
    <w:rsid w:val="0000612A"/>
    <w:rsid w:val="00013B0F"/>
    <w:rsid w:val="00014D8D"/>
    <w:rsid w:val="00015EB5"/>
    <w:rsid w:val="00026276"/>
    <w:rsid w:val="00035593"/>
    <w:rsid w:val="000638A8"/>
    <w:rsid w:val="00067554"/>
    <w:rsid w:val="00075FE9"/>
    <w:rsid w:val="0009239D"/>
    <w:rsid w:val="00093EE6"/>
    <w:rsid w:val="000A16B5"/>
    <w:rsid w:val="000B012D"/>
    <w:rsid w:val="000B1906"/>
    <w:rsid w:val="000E03D0"/>
    <w:rsid w:val="000E1974"/>
    <w:rsid w:val="000E28FC"/>
    <w:rsid w:val="000F47FC"/>
    <w:rsid w:val="00106C1E"/>
    <w:rsid w:val="00110D7E"/>
    <w:rsid w:val="00111B53"/>
    <w:rsid w:val="001148C9"/>
    <w:rsid w:val="00133943"/>
    <w:rsid w:val="00142CA0"/>
    <w:rsid w:val="00151A08"/>
    <w:rsid w:val="0016046B"/>
    <w:rsid w:val="001A7125"/>
    <w:rsid w:val="001A77C8"/>
    <w:rsid w:val="001B0161"/>
    <w:rsid w:val="001B3B31"/>
    <w:rsid w:val="001F452D"/>
    <w:rsid w:val="0020536C"/>
    <w:rsid w:val="0020570B"/>
    <w:rsid w:val="00205857"/>
    <w:rsid w:val="00210805"/>
    <w:rsid w:val="00213965"/>
    <w:rsid w:val="0022308F"/>
    <w:rsid w:val="00230D10"/>
    <w:rsid w:val="00232C6A"/>
    <w:rsid w:val="00250D16"/>
    <w:rsid w:val="00253D42"/>
    <w:rsid w:val="002607C3"/>
    <w:rsid w:val="002619D3"/>
    <w:rsid w:val="00267D3D"/>
    <w:rsid w:val="002763A6"/>
    <w:rsid w:val="0028279D"/>
    <w:rsid w:val="00282B29"/>
    <w:rsid w:val="0028650C"/>
    <w:rsid w:val="00293A5D"/>
    <w:rsid w:val="002A53F2"/>
    <w:rsid w:val="002A5F67"/>
    <w:rsid w:val="002B490B"/>
    <w:rsid w:val="002D6E63"/>
    <w:rsid w:val="002D7EA2"/>
    <w:rsid w:val="002E5E82"/>
    <w:rsid w:val="002F7065"/>
    <w:rsid w:val="00310EAF"/>
    <w:rsid w:val="0032139F"/>
    <w:rsid w:val="00325BCA"/>
    <w:rsid w:val="0033767C"/>
    <w:rsid w:val="003854D7"/>
    <w:rsid w:val="00385EC4"/>
    <w:rsid w:val="003A090F"/>
    <w:rsid w:val="003A1322"/>
    <w:rsid w:val="003A589A"/>
    <w:rsid w:val="003C1D34"/>
    <w:rsid w:val="003C3A5D"/>
    <w:rsid w:val="003C4905"/>
    <w:rsid w:val="003D04E6"/>
    <w:rsid w:val="003D1470"/>
    <w:rsid w:val="003D545E"/>
    <w:rsid w:val="003D61AD"/>
    <w:rsid w:val="003F4217"/>
    <w:rsid w:val="00401487"/>
    <w:rsid w:val="00416ED7"/>
    <w:rsid w:val="00421236"/>
    <w:rsid w:val="00426AC1"/>
    <w:rsid w:val="004376BF"/>
    <w:rsid w:val="00441105"/>
    <w:rsid w:val="00446543"/>
    <w:rsid w:val="004773C7"/>
    <w:rsid w:val="00482D8D"/>
    <w:rsid w:val="00492C60"/>
    <w:rsid w:val="004A11DF"/>
    <w:rsid w:val="004A7FDE"/>
    <w:rsid w:val="004C6727"/>
    <w:rsid w:val="004D43CE"/>
    <w:rsid w:val="004D4D0F"/>
    <w:rsid w:val="004E4EBB"/>
    <w:rsid w:val="004F2105"/>
    <w:rsid w:val="004F523B"/>
    <w:rsid w:val="0050640E"/>
    <w:rsid w:val="00516523"/>
    <w:rsid w:val="005215FB"/>
    <w:rsid w:val="00530B75"/>
    <w:rsid w:val="00533E4C"/>
    <w:rsid w:val="005400F6"/>
    <w:rsid w:val="00557BAE"/>
    <w:rsid w:val="005608C5"/>
    <w:rsid w:val="00564B65"/>
    <w:rsid w:val="00567FCC"/>
    <w:rsid w:val="00581DA2"/>
    <w:rsid w:val="005A1AA0"/>
    <w:rsid w:val="005A228F"/>
    <w:rsid w:val="005A6650"/>
    <w:rsid w:val="005A751E"/>
    <w:rsid w:val="005B2C78"/>
    <w:rsid w:val="005B55E9"/>
    <w:rsid w:val="005E193D"/>
    <w:rsid w:val="005F463A"/>
    <w:rsid w:val="005F5D8E"/>
    <w:rsid w:val="006036CD"/>
    <w:rsid w:val="006127CB"/>
    <w:rsid w:val="00635C4C"/>
    <w:rsid w:val="00655D6D"/>
    <w:rsid w:val="00664541"/>
    <w:rsid w:val="00665712"/>
    <w:rsid w:val="0067003A"/>
    <w:rsid w:val="006B3FEB"/>
    <w:rsid w:val="006B44E2"/>
    <w:rsid w:val="006C41A9"/>
    <w:rsid w:val="006D0AC7"/>
    <w:rsid w:val="006E1410"/>
    <w:rsid w:val="00706538"/>
    <w:rsid w:val="007068BC"/>
    <w:rsid w:val="007150B4"/>
    <w:rsid w:val="00731098"/>
    <w:rsid w:val="007333FF"/>
    <w:rsid w:val="00737AC4"/>
    <w:rsid w:val="00753519"/>
    <w:rsid w:val="00765346"/>
    <w:rsid w:val="007712A3"/>
    <w:rsid w:val="00776B99"/>
    <w:rsid w:val="007C4D06"/>
    <w:rsid w:val="007D22DF"/>
    <w:rsid w:val="007F3216"/>
    <w:rsid w:val="00806AE4"/>
    <w:rsid w:val="00807263"/>
    <w:rsid w:val="00813DA7"/>
    <w:rsid w:val="00815595"/>
    <w:rsid w:val="008160B1"/>
    <w:rsid w:val="0081619A"/>
    <w:rsid w:val="00843CA4"/>
    <w:rsid w:val="00844CA1"/>
    <w:rsid w:val="00881DB6"/>
    <w:rsid w:val="008A58CA"/>
    <w:rsid w:val="008C2359"/>
    <w:rsid w:val="008D552E"/>
    <w:rsid w:val="008D6330"/>
    <w:rsid w:val="008D64B8"/>
    <w:rsid w:val="008E23EF"/>
    <w:rsid w:val="008E4BD6"/>
    <w:rsid w:val="008E68A4"/>
    <w:rsid w:val="0091256E"/>
    <w:rsid w:val="00914864"/>
    <w:rsid w:val="00914C49"/>
    <w:rsid w:val="00916CD1"/>
    <w:rsid w:val="009314BC"/>
    <w:rsid w:val="009354E9"/>
    <w:rsid w:val="009424B0"/>
    <w:rsid w:val="0095038E"/>
    <w:rsid w:val="009560CB"/>
    <w:rsid w:val="00960B49"/>
    <w:rsid w:val="00962F55"/>
    <w:rsid w:val="00996F73"/>
    <w:rsid w:val="009A14E2"/>
    <w:rsid w:val="009A2B63"/>
    <w:rsid w:val="009A6ED8"/>
    <w:rsid w:val="009D0BD2"/>
    <w:rsid w:val="009D18B0"/>
    <w:rsid w:val="009D19BB"/>
    <w:rsid w:val="009D1F80"/>
    <w:rsid w:val="00A0083B"/>
    <w:rsid w:val="00A011DA"/>
    <w:rsid w:val="00A229FD"/>
    <w:rsid w:val="00A3471E"/>
    <w:rsid w:val="00A372B1"/>
    <w:rsid w:val="00A45D5C"/>
    <w:rsid w:val="00A54B87"/>
    <w:rsid w:val="00A56612"/>
    <w:rsid w:val="00A648BA"/>
    <w:rsid w:val="00A67B78"/>
    <w:rsid w:val="00A7316F"/>
    <w:rsid w:val="00A77A08"/>
    <w:rsid w:val="00A8798B"/>
    <w:rsid w:val="00A90577"/>
    <w:rsid w:val="00A90F6D"/>
    <w:rsid w:val="00A9304F"/>
    <w:rsid w:val="00A94496"/>
    <w:rsid w:val="00AB5E2B"/>
    <w:rsid w:val="00AC0A02"/>
    <w:rsid w:val="00AC5D7D"/>
    <w:rsid w:val="00AD1B00"/>
    <w:rsid w:val="00AE54B6"/>
    <w:rsid w:val="00AE6D34"/>
    <w:rsid w:val="00AF2845"/>
    <w:rsid w:val="00B15FB8"/>
    <w:rsid w:val="00B16565"/>
    <w:rsid w:val="00B20A42"/>
    <w:rsid w:val="00B23151"/>
    <w:rsid w:val="00B30DA8"/>
    <w:rsid w:val="00B44532"/>
    <w:rsid w:val="00B5555C"/>
    <w:rsid w:val="00B738F6"/>
    <w:rsid w:val="00B929FB"/>
    <w:rsid w:val="00B962A9"/>
    <w:rsid w:val="00B97102"/>
    <w:rsid w:val="00BA3B9C"/>
    <w:rsid w:val="00BA5B88"/>
    <w:rsid w:val="00BB43A0"/>
    <w:rsid w:val="00BC354B"/>
    <w:rsid w:val="00BD088A"/>
    <w:rsid w:val="00BE6EE6"/>
    <w:rsid w:val="00BF116E"/>
    <w:rsid w:val="00C00915"/>
    <w:rsid w:val="00C0177F"/>
    <w:rsid w:val="00C1304F"/>
    <w:rsid w:val="00C14654"/>
    <w:rsid w:val="00C16D83"/>
    <w:rsid w:val="00C26BD0"/>
    <w:rsid w:val="00C3256C"/>
    <w:rsid w:val="00C35609"/>
    <w:rsid w:val="00C37319"/>
    <w:rsid w:val="00C51A01"/>
    <w:rsid w:val="00C65CB8"/>
    <w:rsid w:val="00C70CDE"/>
    <w:rsid w:val="00C731DE"/>
    <w:rsid w:val="00C74DC3"/>
    <w:rsid w:val="00C76A52"/>
    <w:rsid w:val="00C80C7E"/>
    <w:rsid w:val="00C9296E"/>
    <w:rsid w:val="00CA4B2D"/>
    <w:rsid w:val="00CA5D09"/>
    <w:rsid w:val="00CB0C04"/>
    <w:rsid w:val="00CC6972"/>
    <w:rsid w:val="00CC6BFC"/>
    <w:rsid w:val="00CD5217"/>
    <w:rsid w:val="00CD5341"/>
    <w:rsid w:val="00CD7ACC"/>
    <w:rsid w:val="00CE2885"/>
    <w:rsid w:val="00CF04DB"/>
    <w:rsid w:val="00D11788"/>
    <w:rsid w:val="00D124E6"/>
    <w:rsid w:val="00D27D3A"/>
    <w:rsid w:val="00D31847"/>
    <w:rsid w:val="00D326AE"/>
    <w:rsid w:val="00D4243F"/>
    <w:rsid w:val="00D445D9"/>
    <w:rsid w:val="00D548C3"/>
    <w:rsid w:val="00D94092"/>
    <w:rsid w:val="00DC458E"/>
    <w:rsid w:val="00DD458C"/>
    <w:rsid w:val="00DD5704"/>
    <w:rsid w:val="00DE58E2"/>
    <w:rsid w:val="00E0168E"/>
    <w:rsid w:val="00E07DAD"/>
    <w:rsid w:val="00E212C5"/>
    <w:rsid w:val="00E223E9"/>
    <w:rsid w:val="00E354C7"/>
    <w:rsid w:val="00E76D7C"/>
    <w:rsid w:val="00E84909"/>
    <w:rsid w:val="00E91F73"/>
    <w:rsid w:val="00E9758E"/>
    <w:rsid w:val="00EA0401"/>
    <w:rsid w:val="00EA2CC5"/>
    <w:rsid w:val="00EC4393"/>
    <w:rsid w:val="00ED5382"/>
    <w:rsid w:val="00EE430E"/>
    <w:rsid w:val="00EF7110"/>
    <w:rsid w:val="00F04CCE"/>
    <w:rsid w:val="00F13F9A"/>
    <w:rsid w:val="00F244D2"/>
    <w:rsid w:val="00F5355B"/>
    <w:rsid w:val="00F55413"/>
    <w:rsid w:val="00F60370"/>
    <w:rsid w:val="00F61AD1"/>
    <w:rsid w:val="00F721B2"/>
    <w:rsid w:val="00F7233F"/>
    <w:rsid w:val="00F72C00"/>
    <w:rsid w:val="00F74C05"/>
    <w:rsid w:val="00F7787D"/>
    <w:rsid w:val="00F77895"/>
    <w:rsid w:val="00F84ACB"/>
    <w:rsid w:val="00F8538A"/>
    <w:rsid w:val="00F870D6"/>
    <w:rsid w:val="00F95216"/>
    <w:rsid w:val="00FA1DE8"/>
    <w:rsid w:val="00FA2B22"/>
    <w:rsid w:val="00FA4532"/>
    <w:rsid w:val="00FA701C"/>
    <w:rsid w:val="00FB2AB6"/>
    <w:rsid w:val="00FB55B2"/>
    <w:rsid w:val="00FB6086"/>
    <w:rsid w:val="00FF1672"/>
    <w:rsid w:val="00FF3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14E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55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7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554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778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89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778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895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AC5D7D"/>
    <w:pPr>
      <w:ind w:left="720"/>
      <w:contextualSpacing/>
    </w:pPr>
  </w:style>
  <w:style w:type="table" w:styleId="TableGrid">
    <w:name w:val="Table Grid"/>
    <w:basedOn w:val="TableNormal"/>
    <w:uiPriority w:val="59"/>
    <w:rsid w:val="00A347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55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7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554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778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89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778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895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AC5D7D"/>
    <w:pPr>
      <w:ind w:left="720"/>
      <w:contextualSpacing/>
    </w:pPr>
  </w:style>
  <w:style w:type="table" w:styleId="TableGrid">
    <w:name w:val="Table Grid"/>
    <w:basedOn w:val="TableNormal"/>
    <w:uiPriority w:val="59"/>
    <w:rsid w:val="00A347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32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ughes</dc:creator>
  <cp:lastModifiedBy>PHughes</cp:lastModifiedBy>
  <cp:revision>3</cp:revision>
  <cp:lastPrinted>2019-11-28T13:34:00Z</cp:lastPrinted>
  <dcterms:created xsi:type="dcterms:W3CDTF">2019-12-05T09:31:00Z</dcterms:created>
  <dcterms:modified xsi:type="dcterms:W3CDTF">2019-12-05T09:32:00Z</dcterms:modified>
</cp:coreProperties>
</file>